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415D5" w14:textId="33CA5DB3" w:rsidR="001949E9" w:rsidRDefault="001949E9" w:rsidP="001949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Самостоятельная работа 1</w:t>
      </w:r>
    </w:p>
    <w:p w14:paraId="75796EF8" w14:textId="4E19B08A" w:rsidR="001949E9" w:rsidRDefault="001949E9" w:rsidP="001949E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HTML</w:t>
      </w:r>
    </w:p>
    <w:p w14:paraId="4A968B74" w14:textId="450199D0" w:rsidR="001949E9" w:rsidRDefault="00941E6B" w:rsidP="001949E9">
      <w:pPr>
        <w:rPr>
          <w:rFonts w:ascii="Times New Roman" w:hAnsi="Times New Roman" w:cs="Times New Roman"/>
          <w:sz w:val="28"/>
          <w:szCs w:val="28"/>
        </w:rPr>
      </w:pPr>
      <w:r w:rsidRPr="00941E6B">
        <w:rPr>
          <w:rFonts w:ascii="Times New Roman" w:hAnsi="Times New Roman" w:cs="Times New Roman"/>
          <w:sz w:val="28"/>
          <w:szCs w:val="28"/>
          <w:lang w:val="kk-KZ"/>
        </w:rPr>
        <w:t>Напишите в редакторе первое сообщение и сохраните файл</w:t>
      </w:r>
      <w:r w:rsidR="00C41D60" w:rsidRPr="00C41D60">
        <w:rPr>
          <w:rFonts w:ascii="Times New Roman" w:hAnsi="Times New Roman" w:cs="Times New Roman"/>
          <w:sz w:val="28"/>
          <w:szCs w:val="28"/>
        </w:rPr>
        <w:t>.</w:t>
      </w:r>
    </w:p>
    <w:p w14:paraId="6976A364" w14:textId="3B8028A2" w:rsidR="00C41D60" w:rsidRPr="00C41D60" w:rsidRDefault="00C41D60" w:rsidP="001949E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Затем создайте разметку на языке </w:t>
      </w:r>
      <w:r>
        <w:rPr>
          <w:rFonts w:ascii="Times New Roman" w:hAnsi="Times New Roman" w:cs="Times New Roman"/>
          <w:sz w:val="28"/>
          <w:szCs w:val="28"/>
          <w:lang w:val="en-US"/>
        </w:rPr>
        <w:t>HTML</w:t>
      </w:r>
    </w:p>
    <w:p w14:paraId="7E757564" w14:textId="3EA3A04D" w:rsidR="00C41D60" w:rsidRDefault="00C41D60" w:rsidP="001949E9">
      <w:pPr>
        <w:rPr>
          <w:rFonts w:ascii="Times New Roman" w:hAnsi="Times New Roman" w:cs="Times New Roman"/>
          <w:sz w:val="28"/>
          <w:szCs w:val="28"/>
        </w:rPr>
      </w:pPr>
      <w:r w:rsidRPr="00C41D60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290119F" wp14:editId="5C00CA57">
            <wp:extent cx="3905795" cy="2410161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96E76" w14:textId="7F767784" w:rsidR="00C41D60" w:rsidRDefault="00C41D60" w:rsidP="001949E9">
      <w:pPr>
        <w:rPr>
          <w:rFonts w:ascii="Times New Roman" w:hAnsi="Times New Roman" w:cs="Times New Roman"/>
          <w:sz w:val="28"/>
          <w:szCs w:val="28"/>
          <w:lang w:val="kk-KZ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 </w:t>
      </w:r>
      <w:r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C41D6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>страницу необходимо добавить параграфы</w:t>
      </w:r>
    </w:p>
    <w:p w14:paraId="7ED40999" w14:textId="6DD7C741" w:rsidR="00C41D60" w:rsidRDefault="00C41D60" w:rsidP="001949E9">
      <w:pPr>
        <w:rPr>
          <w:rFonts w:ascii="Times New Roman" w:hAnsi="Times New Roman" w:cs="Times New Roman"/>
          <w:sz w:val="28"/>
          <w:szCs w:val="28"/>
          <w:lang w:val="kk-KZ"/>
        </w:rPr>
      </w:pPr>
      <w:r w:rsidRPr="00C41D60">
        <w:rPr>
          <w:rFonts w:ascii="Times New Roman" w:hAnsi="Times New Roman" w:cs="Times New Roman"/>
          <w:sz w:val="28"/>
          <w:szCs w:val="28"/>
          <w:lang w:val="kk-KZ"/>
        </w:rPr>
        <w:drawing>
          <wp:inline distT="0" distB="0" distL="0" distR="0" wp14:anchorId="5C229A0D" wp14:editId="367CD3D8">
            <wp:extent cx="4572638" cy="3115110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3F4E3" w14:textId="355A2540" w:rsidR="00C41D60" w:rsidRDefault="00C41D60" w:rsidP="001949E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Также необходимо добавить 3 типа заголовков: </w:t>
      </w:r>
      <w:r>
        <w:rPr>
          <w:rFonts w:ascii="Times New Roman" w:hAnsi="Times New Roman" w:cs="Times New Roman"/>
          <w:sz w:val="28"/>
          <w:szCs w:val="28"/>
          <w:lang w:val="en-US"/>
        </w:rPr>
        <w:t>H</w:t>
      </w:r>
      <w:r w:rsidRPr="00C41D60">
        <w:rPr>
          <w:rFonts w:ascii="Times New Roman" w:hAnsi="Times New Roman" w:cs="Times New Roman"/>
          <w:sz w:val="28"/>
          <w:szCs w:val="28"/>
        </w:rPr>
        <w:t xml:space="preserve">1, </w:t>
      </w:r>
      <w:r>
        <w:rPr>
          <w:rFonts w:ascii="Times New Roman" w:hAnsi="Times New Roman" w:cs="Times New Roman"/>
          <w:sz w:val="28"/>
          <w:szCs w:val="28"/>
          <w:lang w:val="en-US"/>
        </w:rPr>
        <w:t>H</w:t>
      </w:r>
      <w:r w:rsidRPr="00C41D60">
        <w:rPr>
          <w:rFonts w:ascii="Times New Roman" w:hAnsi="Times New Roman" w:cs="Times New Roman"/>
          <w:sz w:val="28"/>
          <w:szCs w:val="28"/>
        </w:rPr>
        <w:t xml:space="preserve">2, </w:t>
      </w:r>
      <w:r>
        <w:rPr>
          <w:rFonts w:ascii="Times New Roman" w:hAnsi="Times New Roman" w:cs="Times New Roman"/>
          <w:sz w:val="28"/>
          <w:szCs w:val="28"/>
          <w:lang w:val="en-US"/>
        </w:rPr>
        <w:t>H</w:t>
      </w:r>
      <w:r w:rsidRPr="00C41D60">
        <w:rPr>
          <w:rFonts w:ascii="Times New Roman" w:hAnsi="Times New Roman" w:cs="Times New Roman"/>
          <w:sz w:val="28"/>
          <w:szCs w:val="28"/>
        </w:rPr>
        <w:t>3</w:t>
      </w:r>
    </w:p>
    <w:p w14:paraId="5E53EB74" w14:textId="56BB0A9C" w:rsidR="00C41D60" w:rsidRDefault="00C41D60" w:rsidP="001949E9">
      <w:pPr>
        <w:rPr>
          <w:rFonts w:ascii="Times New Roman" w:hAnsi="Times New Roman" w:cs="Times New Roman"/>
          <w:sz w:val="28"/>
          <w:szCs w:val="28"/>
        </w:rPr>
      </w:pPr>
      <w:r w:rsidRPr="00C41D60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74E41933" wp14:editId="6DA7BAED">
            <wp:extent cx="5134692" cy="4629796"/>
            <wp:effectExtent l="0" t="0" r="889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4629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5A9CD" w14:textId="1F5831B4" w:rsidR="00C41D60" w:rsidRDefault="00C41D60" w:rsidP="001949E9">
      <w:pPr>
        <w:rPr>
          <w:rFonts w:ascii="Times New Roman" w:hAnsi="Times New Roman" w:cs="Times New Roman"/>
          <w:sz w:val="28"/>
          <w:szCs w:val="28"/>
        </w:rPr>
      </w:pPr>
      <w:r w:rsidRPr="00C41D60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1600DA8" wp14:editId="7CF8AF88">
            <wp:extent cx="5763429" cy="2905530"/>
            <wp:effectExtent l="0" t="0" r="889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7948B" w14:textId="6001E328" w:rsidR="00C41D60" w:rsidRDefault="00250ACF" w:rsidP="001949E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Важной частью редактирования текстов в </w:t>
      </w:r>
      <w:r>
        <w:rPr>
          <w:rFonts w:ascii="Times New Roman" w:hAnsi="Times New Roman" w:cs="Times New Roman"/>
          <w:sz w:val="28"/>
          <w:szCs w:val="28"/>
          <w:lang w:val="en-US"/>
        </w:rPr>
        <w:t>HTML</w:t>
      </w:r>
      <w:r w:rsidRPr="00250AC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>документе является работа со шрифтами: обычный</w:t>
      </w:r>
      <w:r>
        <w:rPr>
          <w:rFonts w:ascii="Times New Roman" w:hAnsi="Times New Roman" w:cs="Times New Roman"/>
          <w:sz w:val="28"/>
          <w:szCs w:val="28"/>
        </w:rPr>
        <w:t>, полужирный и курсив.</w:t>
      </w:r>
    </w:p>
    <w:p w14:paraId="4374530B" w14:textId="707A7B42" w:rsidR="00250ACF" w:rsidRPr="00250ACF" w:rsidRDefault="00250ACF" w:rsidP="001949E9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50ACF">
        <w:rPr>
          <w:rFonts w:ascii="Times New Roman" w:hAnsi="Times New Roman" w:cs="Times New Roman"/>
          <w:sz w:val="28"/>
          <w:szCs w:val="28"/>
          <w:lang w:val="en-US"/>
        </w:rPr>
        <w:lastRenderedPageBreak/>
        <w:drawing>
          <wp:inline distT="0" distB="0" distL="0" distR="0" wp14:anchorId="25D77B5B" wp14:editId="56A40695">
            <wp:extent cx="4410691" cy="8145012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8145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5564E" w14:textId="7644C1EA" w:rsidR="00250ACF" w:rsidRPr="00250ACF" w:rsidRDefault="00250ACF" w:rsidP="001949E9">
      <w:pPr>
        <w:rPr>
          <w:rFonts w:ascii="Times New Roman" w:hAnsi="Times New Roman" w:cs="Times New Roman"/>
          <w:sz w:val="28"/>
          <w:szCs w:val="28"/>
        </w:rPr>
      </w:pPr>
      <w:r w:rsidRPr="00250ACF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46D03374" wp14:editId="3C52D650">
            <wp:extent cx="3315163" cy="3324689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22161" w14:textId="77777777" w:rsidR="00C41D60" w:rsidRPr="00C41D60" w:rsidRDefault="00C41D60" w:rsidP="001949E9">
      <w:pPr>
        <w:rPr>
          <w:rFonts w:ascii="Times New Roman" w:hAnsi="Times New Roman" w:cs="Times New Roman"/>
          <w:sz w:val="28"/>
          <w:szCs w:val="28"/>
        </w:rPr>
      </w:pPr>
    </w:p>
    <w:p w14:paraId="3DDF07E6" w14:textId="77777777" w:rsidR="00941E6B" w:rsidRPr="00C41D60" w:rsidRDefault="00941E6B" w:rsidP="001949E9">
      <w:pPr>
        <w:rPr>
          <w:rFonts w:ascii="Times New Roman" w:hAnsi="Times New Roman" w:cs="Times New Roman"/>
          <w:sz w:val="28"/>
          <w:szCs w:val="28"/>
        </w:rPr>
      </w:pPr>
    </w:p>
    <w:sectPr w:rsidR="00941E6B" w:rsidRPr="00C41D6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xNjO2NDAwsTQzNDJQ0lEKTi0uzszPAykwrAUA90LA3CwAAAA="/>
  </w:docVars>
  <w:rsids>
    <w:rsidRoot w:val="001949E9"/>
    <w:rsid w:val="00096DEB"/>
    <w:rsid w:val="000C6478"/>
    <w:rsid w:val="001949E9"/>
    <w:rsid w:val="001F3559"/>
    <w:rsid w:val="00250ACF"/>
    <w:rsid w:val="00264742"/>
    <w:rsid w:val="00271A12"/>
    <w:rsid w:val="00320EB9"/>
    <w:rsid w:val="0039492F"/>
    <w:rsid w:val="003963BD"/>
    <w:rsid w:val="003C5259"/>
    <w:rsid w:val="003E6D49"/>
    <w:rsid w:val="00443F27"/>
    <w:rsid w:val="004A040B"/>
    <w:rsid w:val="004A391D"/>
    <w:rsid w:val="004D0148"/>
    <w:rsid w:val="00521876"/>
    <w:rsid w:val="00537C12"/>
    <w:rsid w:val="005E49A7"/>
    <w:rsid w:val="0066465F"/>
    <w:rsid w:val="006A55D1"/>
    <w:rsid w:val="00721070"/>
    <w:rsid w:val="00787C8E"/>
    <w:rsid w:val="008A5B81"/>
    <w:rsid w:val="008E32E8"/>
    <w:rsid w:val="00941E6B"/>
    <w:rsid w:val="0098034C"/>
    <w:rsid w:val="009F1643"/>
    <w:rsid w:val="00A20CC1"/>
    <w:rsid w:val="00A6794F"/>
    <w:rsid w:val="00AA5094"/>
    <w:rsid w:val="00AD017E"/>
    <w:rsid w:val="00AE76B5"/>
    <w:rsid w:val="00B32B3F"/>
    <w:rsid w:val="00B569FB"/>
    <w:rsid w:val="00B97D71"/>
    <w:rsid w:val="00BD1ADD"/>
    <w:rsid w:val="00BE3DCF"/>
    <w:rsid w:val="00C24E84"/>
    <w:rsid w:val="00C41D60"/>
    <w:rsid w:val="00CA224B"/>
    <w:rsid w:val="00CB04E5"/>
    <w:rsid w:val="00D106BB"/>
    <w:rsid w:val="00D11468"/>
    <w:rsid w:val="00D50D41"/>
    <w:rsid w:val="00D86E28"/>
    <w:rsid w:val="00E27FCD"/>
    <w:rsid w:val="00E724B3"/>
    <w:rsid w:val="00ED1D74"/>
    <w:rsid w:val="00F15E19"/>
    <w:rsid w:val="00F73616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07EE05"/>
  <w15:chartTrackingRefBased/>
  <w15:docId w15:val="{1E725091-0192-456F-ADC9-36D2AE47D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4-03-09T05:39:00Z</dcterms:created>
  <dcterms:modified xsi:type="dcterms:W3CDTF">2024-03-09T06:47:00Z</dcterms:modified>
</cp:coreProperties>
</file>